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FBAEAD" w14:textId="4A491663" w:rsidR="003A2392" w:rsidRPr="003A2392" w:rsidRDefault="003A2392" w:rsidP="003A2392">
      <w:pPr>
        <w:spacing w:line="480" w:lineRule="auto"/>
        <w:jc w:val="center"/>
        <w:rPr>
          <w:rFonts w:ascii="Arial" w:hAnsi="Arial" w:cs="Arial"/>
          <w:b/>
          <w:bCs/>
          <w:u w:val="single"/>
        </w:rPr>
      </w:pPr>
      <w:r w:rsidRPr="003A2392">
        <w:rPr>
          <w:rFonts w:ascii="Arial" w:hAnsi="Arial" w:cs="Arial"/>
          <w:b/>
          <w:bCs/>
          <w:u w:val="single"/>
        </w:rPr>
        <w:t>Homework 0: Wireshark with Web Traffic</w:t>
      </w:r>
    </w:p>
    <w:p w14:paraId="64CC2C3B" w14:textId="4B7A9CD0" w:rsidR="000C15EA" w:rsidRPr="003A2392" w:rsidRDefault="00040FA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  <w:b/>
          <w:bCs/>
        </w:rPr>
        <w:t>8)</w:t>
      </w:r>
      <w:r w:rsidR="002B26B1">
        <w:rPr>
          <w:rFonts w:ascii="Arial" w:hAnsi="Arial" w:cs="Arial"/>
          <w:b/>
          <w:bCs/>
        </w:rPr>
        <w:t xml:space="preserve"> </w:t>
      </w:r>
      <w:r w:rsidRPr="003A2392">
        <w:rPr>
          <w:rFonts w:ascii="Arial" w:hAnsi="Arial" w:cs="Arial"/>
          <w:b/>
          <w:bCs/>
        </w:rPr>
        <w:t>WHAT IS THE FULL PATH OF Document Root DIRECTORY ON YOUR WINDOWS 10 VM?</w:t>
      </w:r>
    </w:p>
    <w:p w14:paraId="07C9CD32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 xml:space="preserve">The path </w:t>
      </w:r>
      <w:proofErr w:type="gramStart"/>
      <w:r w:rsidRPr="003A2392">
        <w:rPr>
          <w:rFonts w:ascii="Arial" w:hAnsi="Arial" w:cs="Arial"/>
        </w:rPr>
        <w:t>is</w:t>
      </w:r>
      <w:proofErr w:type="gramEnd"/>
      <w:r w:rsidRPr="003A2392">
        <w:rPr>
          <w:rFonts w:ascii="Arial" w:hAnsi="Arial" w:cs="Arial"/>
        </w:rPr>
        <w:t xml:space="preserve"> </w:t>
      </w:r>
    </w:p>
    <w:p w14:paraId="63D1B102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>C:\xampp\htdocs</w:t>
      </w:r>
    </w:p>
    <w:p w14:paraId="7E807C41" w14:textId="77777777" w:rsidR="000C15EA" w:rsidRPr="003A2392" w:rsidRDefault="000C15EA" w:rsidP="003A2392">
      <w:pPr>
        <w:rPr>
          <w:rFonts w:ascii="Arial" w:hAnsi="Arial" w:cs="Arial"/>
        </w:rPr>
      </w:pPr>
    </w:p>
    <w:p w14:paraId="222BC459" w14:textId="64EBF749" w:rsidR="000C15EA" w:rsidRPr="003A2392" w:rsidRDefault="00040FA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  <w:b/>
          <w:bCs/>
        </w:rPr>
        <w:t>9)</w:t>
      </w:r>
      <w:r w:rsidR="002B26B1">
        <w:rPr>
          <w:rFonts w:ascii="Arial" w:hAnsi="Arial" w:cs="Arial"/>
          <w:b/>
          <w:bCs/>
        </w:rPr>
        <w:t xml:space="preserve"> </w:t>
      </w:r>
      <w:r w:rsidRPr="003A2392">
        <w:rPr>
          <w:rFonts w:ascii="Arial" w:hAnsi="Arial" w:cs="Arial"/>
          <w:b/>
          <w:bCs/>
        </w:rPr>
        <w:t>WHAT IS THE IP ADDRESS OF YOUR HOST COMPUTER (your physical laptop/desktop), and HOW DID YOU FIND THIS INFORMATION?</w:t>
      </w:r>
    </w:p>
    <w:p w14:paraId="04185231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 xml:space="preserve">My host </w:t>
      </w:r>
      <w:proofErr w:type="spellStart"/>
      <w:r w:rsidRPr="003A2392">
        <w:rPr>
          <w:rFonts w:ascii="Arial" w:hAnsi="Arial" w:cs="Arial"/>
        </w:rPr>
        <w:t>ip</w:t>
      </w:r>
      <w:proofErr w:type="spellEnd"/>
      <w:r w:rsidRPr="003A2392">
        <w:rPr>
          <w:rFonts w:ascii="Arial" w:hAnsi="Arial" w:cs="Arial"/>
        </w:rPr>
        <w:t xml:space="preserve"> is 192.168.0.40 I am on ubuntu so I used </w:t>
      </w:r>
      <w:proofErr w:type="spellStart"/>
      <w:r w:rsidRPr="003A2392">
        <w:rPr>
          <w:rFonts w:ascii="Arial" w:hAnsi="Arial" w:cs="Arial"/>
        </w:rPr>
        <w:t>ip</w:t>
      </w:r>
      <w:proofErr w:type="spellEnd"/>
      <w:r w:rsidRPr="003A2392">
        <w:rPr>
          <w:rFonts w:ascii="Arial" w:hAnsi="Arial" w:cs="Arial"/>
        </w:rPr>
        <w:t xml:space="preserve"> </w:t>
      </w:r>
      <w:proofErr w:type="spellStart"/>
      <w:r w:rsidRPr="003A2392">
        <w:rPr>
          <w:rFonts w:ascii="Arial" w:hAnsi="Arial" w:cs="Arial"/>
        </w:rPr>
        <w:t>addr</w:t>
      </w:r>
      <w:proofErr w:type="spellEnd"/>
      <w:r w:rsidRPr="003A2392">
        <w:rPr>
          <w:rFonts w:ascii="Arial" w:hAnsi="Arial" w:cs="Arial"/>
        </w:rPr>
        <w:t xml:space="preserve"> show in the terminal if I was on </w:t>
      </w:r>
      <w:proofErr w:type="gramStart"/>
      <w:r w:rsidRPr="003A2392">
        <w:rPr>
          <w:rFonts w:ascii="Arial" w:hAnsi="Arial" w:cs="Arial"/>
        </w:rPr>
        <w:t>windows</w:t>
      </w:r>
      <w:proofErr w:type="gramEnd"/>
      <w:r w:rsidRPr="003A2392">
        <w:rPr>
          <w:rFonts w:ascii="Arial" w:hAnsi="Arial" w:cs="Arial"/>
        </w:rPr>
        <w:t xml:space="preserve"> I could have used ipconfig as well</w:t>
      </w:r>
    </w:p>
    <w:p w14:paraId="3415DCB2" w14:textId="77777777" w:rsidR="000C15EA" w:rsidRPr="003A2392" w:rsidRDefault="000C15EA" w:rsidP="003A2392">
      <w:pPr>
        <w:rPr>
          <w:rFonts w:ascii="Arial" w:hAnsi="Arial" w:cs="Arial"/>
        </w:rPr>
      </w:pPr>
    </w:p>
    <w:p w14:paraId="45C069A9" w14:textId="1D47C20C" w:rsidR="000C15EA" w:rsidRPr="003A2392" w:rsidRDefault="00040FA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  <w:b/>
          <w:bCs/>
        </w:rPr>
        <w:t>13)</w:t>
      </w:r>
      <w:r w:rsidR="002B26B1">
        <w:rPr>
          <w:rFonts w:ascii="Arial" w:hAnsi="Arial" w:cs="Arial"/>
          <w:b/>
          <w:bCs/>
        </w:rPr>
        <w:t xml:space="preserve"> </w:t>
      </w:r>
      <w:r w:rsidRPr="003A2392">
        <w:rPr>
          <w:rFonts w:ascii="Arial" w:hAnsi="Arial" w:cs="Arial"/>
          <w:b/>
          <w:bCs/>
        </w:rPr>
        <w:t>IN THE TCP THREE-WAY HANDSHAKE THAT BEGINS THE EXCHANGE OF THIS WEB PAGE, WHICH IP ADDRESS INITIATES COMMUNICATION (sends the first packet)? Hence, we will refer to this as packet 0.</w:t>
      </w:r>
    </w:p>
    <w:p w14:paraId="01A25FCD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 xml:space="preserve">my host with </w:t>
      </w:r>
      <w:proofErr w:type="spellStart"/>
      <w:r w:rsidRPr="003A2392">
        <w:rPr>
          <w:rFonts w:ascii="Arial" w:hAnsi="Arial" w:cs="Arial"/>
        </w:rPr>
        <w:t>ip</w:t>
      </w:r>
      <w:proofErr w:type="spellEnd"/>
      <w:r w:rsidRPr="003A2392">
        <w:rPr>
          <w:rFonts w:ascii="Arial" w:hAnsi="Arial" w:cs="Arial"/>
        </w:rPr>
        <w:t xml:space="preserve"> 192.168.56.1 (in the virtual box virtual network) will start the exchange with a SYN </w:t>
      </w:r>
      <w:proofErr w:type="gramStart"/>
      <w:r w:rsidRPr="003A2392">
        <w:rPr>
          <w:rFonts w:ascii="Arial" w:hAnsi="Arial" w:cs="Arial"/>
        </w:rPr>
        <w:t>packet</w:t>
      </w:r>
      <w:proofErr w:type="gramEnd"/>
    </w:p>
    <w:p w14:paraId="4D41E20F" w14:textId="77777777" w:rsidR="000C15EA" w:rsidRPr="003A2392" w:rsidRDefault="000C15EA" w:rsidP="003A2392">
      <w:pPr>
        <w:rPr>
          <w:rFonts w:ascii="Arial" w:hAnsi="Arial" w:cs="Arial"/>
        </w:rPr>
      </w:pPr>
    </w:p>
    <w:p w14:paraId="738A4831" w14:textId="4E8923C6" w:rsidR="000C15EA" w:rsidRPr="003A2392" w:rsidRDefault="00040FA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  <w:b/>
          <w:bCs/>
        </w:rPr>
        <w:t>14)</w:t>
      </w:r>
      <w:r w:rsidR="00485799">
        <w:rPr>
          <w:rFonts w:ascii="Arial" w:hAnsi="Arial" w:cs="Arial"/>
          <w:b/>
          <w:bCs/>
        </w:rPr>
        <w:t xml:space="preserve"> </w:t>
      </w:r>
      <w:r w:rsidRPr="003A2392">
        <w:rPr>
          <w:rFonts w:ascii="Arial" w:hAnsi="Arial" w:cs="Arial"/>
          <w:b/>
          <w:bCs/>
        </w:rPr>
        <w:t>WHAT ARE THE INITIAL TCP SEQUENCE NUMBERS USED BY EACH SIDE OF THE WEB PAGE EXCHANGE?</w:t>
      </w:r>
    </w:p>
    <w:p w14:paraId="1B0076F0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 xml:space="preserve">The sequence number is 0 for both sides of the </w:t>
      </w:r>
      <w:proofErr w:type="gramStart"/>
      <w:r w:rsidRPr="003A2392">
        <w:rPr>
          <w:rFonts w:ascii="Arial" w:hAnsi="Arial" w:cs="Arial"/>
        </w:rPr>
        <w:t>exchange</w:t>
      </w:r>
      <w:proofErr w:type="gramEnd"/>
    </w:p>
    <w:p w14:paraId="7BDFA7D5" w14:textId="77777777" w:rsidR="000C15EA" w:rsidRPr="003A2392" w:rsidRDefault="000C15EA" w:rsidP="003A2392">
      <w:pPr>
        <w:rPr>
          <w:rFonts w:ascii="Arial" w:hAnsi="Arial" w:cs="Arial"/>
        </w:rPr>
      </w:pPr>
    </w:p>
    <w:p w14:paraId="4E367DA1" w14:textId="4D444147" w:rsidR="000C15EA" w:rsidRPr="003A2392" w:rsidRDefault="00040FA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  <w:b/>
          <w:bCs/>
        </w:rPr>
        <w:t>15)</w:t>
      </w:r>
      <w:r w:rsidR="00485799">
        <w:rPr>
          <w:rFonts w:ascii="Arial" w:hAnsi="Arial" w:cs="Arial"/>
          <w:b/>
          <w:bCs/>
        </w:rPr>
        <w:t xml:space="preserve"> </w:t>
      </w:r>
      <w:r w:rsidRPr="003A2392">
        <w:rPr>
          <w:rFonts w:ascii="Arial" w:hAnsi="Arial" w:cs="Arial"/>
          <w:b/>
          <w:bCs/>
        </w:rPr>
        <w:t>HOW MANY PACKETS INTO THE CONVERSATION (how many packets after “packet 0”) IS THE PACKET WHICH CONTAINS THE TEXT OF THE WEB PAGE index.html?</w:t>
      </w:r>
    </w:p>
    <w:p w14:paraId="1B7E6F05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>4 packets into the conversation</w:t>
      </w:r>
    </w:p>
    <w:p w14:paraId="5C75CB03" w14:textId="77777777" w:rsidR="000C15EA" w:rsidRPr="003A2392" w:rsidRDefault="000C15EA" w:rsidP="003A2392">
      <w:pPr>
        <w:rPr>
          <w:rFonts w:ascii="Arial" w:hAnsi="Arial" w:cs="Arial"/>
        </w:rPr>
      </w:pPr>
    </w:p>
    <w:p w14:paraId="2DFA14C6" w14:textId="77777777" w:rsidR="000C15EA" w:rsidRPr="003A2392" w:rsidRDefault="00040FA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  <w:b/>
          <w:bCs/>
        </w:rPr>
        <w:t>16)</w:t>
      </w:r>
    </w:p>
    <w:p w14:paraId="6DFBABDF" w14:textId="77777777" w:rsidR="000C15EA" w:rsidRPr="003A2392" w:rsidRDefault="00040FA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  <w:b/>
          <w:bCs/>
        </w:rPr>
        <w:t xml:space="preserve">a. WHAT IS THE FIRST LINE OF THE HTTP HEADER IN THE PACKET WHICH CONTAINS THE TEXT OF THE WEB PAGE index.html? </w:t>
      </w:r>
    </w:p>
    <w:p w14:paraId="6AFD6FD6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>HTTP/1.1 200 OK</w:t>
      </w:r>
    </w:p>
    <w:p w14:paraId="17B85F41" w14:textId="77777777" w:rsidR="000C15EA" w:rsidRPr="003A2392" w:rsidRDefault="000C15EA" w:rsidP="003A2392">
      <w:pPr>
        <w:rPr>
          <w:rFonts w:ascii="Arial" w:hAnsi="Arial" w:cs="Arial"/>
        </w:rPr>
      </w:pPr>
    </w:p>
    <w:p w14:paraId="172AF37E" w14:textId="77777777" w:rsidR="000C15EA" w:rsidRPr="003A2392" w:rsidRDefault="00040FA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  <w:b/>
          <w:bCs/>
        </w:rPr>
        <w:t>b. DOES THIS LINE OF THE HEADER INDICATE SUCCESS OR FAILURE?</w:t>
      </w:r>
    </w:p>
    <w:p w14:paraId="65CBE90F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 xml:space="preserve">It </w:t>
      </w:r>
      <w:proofErr w:type="gramStart"/>
      <w:r w:rsidRPr="003A2392">
        <w:rPr>
          <w:rFonts w:ascii="Arial" w:hAnsi="Arial" w:cs="Arial"/>
        </w:rPr>
        <w:t>indicate</w:t>
      </w:r>
      <w:proofErr w:type="gramEnd"/>
      <w:r w:rsidRPr="003A2392">
        <w:rPr>
          <w:rFonts w:ascii="Arial" w:hAnsi="Arial" w:cs="Arial"/>
        </w:rPr>
        <w:t xml:space="preserve"> Success</w:t>
      </w:r>
    </w:p>
    <w:p w14:paraId="5AB8DECE" w14:textId="77777777" w:rsidR="000C15EA" w:rsidRPr="003A2392" w:rsidRDefault="000C15EA" w:rsidP="003A2392">
      <w:pPr>
        <w:rPr>
          <w:rFonts w:ascii="Arial" w:hAnsi="Arial" w:cs="Arial"/>
        </w:rPr>
      </w:pPr>
    </w:p>
    <w:p w14:paraId="0148766E" w14:textId="77777777" w:rsidR="000C15EA" w:rsidRPr="003A2392" w:rsidRDefault="00040FA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  <w:b/>
          <w:bCs/>
        </w:rPr>
        <w:t>17)</w:t>
      </w:r>
    </w:p>
    <w:p w14:paraId="53F41B86" w14:textId="292855A9" w:rsidR="000C15EA" w:rsidRPr="003A2392" w:rsidRDefault="00040FA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  <w:b/>
          <w:bCs/>
        </w:rPr>
        <w:t xml:space="preserve">a. HOW MANY PACKETS INTO THE </w:t>
      </w:r>
      <w:r w:rsidR="003A2392" w:rsidRPr="003A2392">
        <w:rPr>
          <w:rFonts w:ascii="Arial" w:hAnsi="Arial" w:cs="Arial"/>
          <w:b/>
          <w:bCs/>
        </w:rPr>
        <w:t>CONVERSATION (</w:t>
      </w:r>
      <w:r w:rsidRPr="003A2392">
        <w:rPr>
          <w:rFonts w:ascii="Arial" w:hAnsi="Arial" w:cs="Arial"/>
          <w:b/>
          <w:bCs/>
        </w:rPr>
        <w:t>how many packets after “packet 0”) IS THE PACKET WHICH CONTAINS THE GET REQUEST FROM THE Host Computer TO THE Windows 10 VM?</w:t>
      </w:r>
    </w:p>
    <w:p w14:paraId="56D0BB0C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>3 packets into the conversation</w:t>
      </w:r>
    </w:p>
    <w:p w14:paraId="20A498B9" w14:textId="77777777" w:rsidR="000C15EA" w:rsidRPr="003A2392" w:rsidRDefault="000C15EA" w:rsidP="003A2392">
      <w:pPr>
        <w:rPr>
          <w:rFonts w:ascii="Arial" w:hAnsi="Arial" w:cs="Arial"/>
        </w:rPr>
      </w:pPr>
    </w:p>
    <w:p w14:paraId="6583B11E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  <w:b/>
          <w:bCs/>
        </w:rPr>
        <w:t>b. WHAT IS THE FIRST LINE OF THE GET REQUEST HTTP HEADER (starts with the word “GET”)?</w:t>
      </w:r>
    </w:p>
    <w:p w14:paraId="082EC9C8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>GET / HTTP/1.1</w:t>
      </w:r>
    </w:p>
    <w:p w14:paraId="30CC987B" w14:textId="77777777" w:rsidR="00040FAE" w:rsidRDefault="00040FAE" w:rsidP="003A2392">
      <w:pPr>
        <w:rPr>
          <w:rFonts w:ascii="Arial" w:hAnsi="Arial" w:cs="Arial"/>
        </w:rPr>
      </w:pPr>
    </w:p>
    <w:p w14:paraId="3E212CAE" w14:textId="4EF89082" w:rsidR="000C15EA" w:rsidRPr="003A2392" w:rsidRDefault="00040FA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  <w:b/>
          <w:bCs/>
        </w:rPr>
        <w:lastRenderedPageBreak/>
        <w:t>c. WHAT TEXT IS IN THE “User-Agent” FIELD OF THIS HEADER? (What do you think this User-Agent field indicates?)</w:t>
      </w:r>
    </w:p>
    <w:p w14:paraId="19BBD1D3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 xml:space="preserve">User-Agent: Mozilla/5.0 (X11; Linux x86_64) </w:t>
      </w:r>
      <w:proofErr w:type="spellStart"/>
      <w:r w:rsidRPr="003A2392">
        <w:rPr>
          <w:rFonts w:ascii="Arial" w:hAnsi="Arial" w:cs="Arial"/>
        </w:rPr>
        <w:t>AppleWebKit</w:t>
      </w:r>
      <w:proofErr w:type="spellEnd"/>
      <w:r w:rsidRPr="003A2392">
        <w:rPr>
          <w:rFonts w:ascii="Arial" w:hAnsi="Arial" w:cs="Arial"/>
        </w:rPr>
        <w:t>/537.36 (KHTML, like Gecko) Chrome/88.0.4324.96 Safari/537.36</w:t>
      </w:r>
    </w:p>
    <w:p w14:paraId="556D517C" w14:textId="4F8EE1C8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 xml:space="preserve">it indicates what browser I am </w:t>
      </w:r>
      <w:r w:rsidR="003A2392" w:rsidRPr="003A2392">
        <w:rPr>
          <w:rFonts w:ascii="Arial" w:hAnsi="Arial" w:cs="Arial"/>
        </w:rPr>
        <w:t>using.</w:t>
      </w:r>
      <w:r w:rsidRPr="003A2392">
        <w:rPr>
          <w:rFonts w:ascii="Arial" w:hAnsi="Arial" w:cs="Arial"/>
        </w:rPr>
        <w:t xml:space="preserve"> </w:t>
      </w:r>
    </w:p>
    <w:p w14:paraId="5DDBE6F9" w14:textId="77777777" w:rsidR="000C15EA" w:rsidRPr="003A2392" w:rsidRDefault="000C15EA" w:rsidP="003A2392">
      <w:pPr>
        <w:rPr>
          <w:rFonts w:ascii="Arial" w:hAnsi="Arial" w:cs="Arial"/>
          <w:b/>
          <w:bCs/>
        </w:rPr>
      </w:pPr>
    </w:p>
    <w:p w14:paraId="5838D1FF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  <w:b/>
          <w:bCs/>
        </w:rPr>
        <w:t>18) WHICH SIDE (Host Computer or Windows 10 VM) IS THE FIRST TO SIGNAL AN END TO THE CONVERSATION (in other words, sends the TCP Fin flag)?</w:t>
      </w:r>
    </w:p>
    <w:p w14:paraId="16DD00ED" w14:textId="78B01A4F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 xml:space="preserve">The web server (windows 10 VM) ends the conversation and sends the FIN </w:t>
      </w:r>
      <w:r w:rsidR="00324F8E" w:rsidRPr="003A2392">
        <w:rPr>
          <w:rFonts w:ascii="Arial" w:hAnsi="Arial" w:cs="Arial"/>
        </w:rPr>
        <w:t>package.</w:t>
      </w:r>
      <w:r w:rsidRPr="003A2392">
        <w:rPr>
          <w:rFonts w:ascii="Arial" w:hAnsi="Arial" w:cs="Arial"/>
        </w:rPr>
        <w:t xml:space="preserve"> </w:t>
      </w:r>
    </w:p>
    <w:p w14:paraId="37793D0B" w14:textId="77777777" w:rsidR="000C15EA" w:rsidRPr="003A2392" w:rsidRDefault="000C15EA" w:rsidP="003A2392">
      <w:pPr>
        <w:rPr>
          <w:rFonts w:ascii="Arial" w:hAnsi="Arial" w:cs="Arial"/>
        </w:rPr>
      </w:pPr>
    </w:p>
    <w:p w14:paraId="4127AAA2" w14:textId="77777777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  <w:b/>
          <w:bCs/>
        </w:rPr>
        <w:t>19) WHAT ARE THE TCP FLAGS OF THE LAST PACKET SENT IN THE CONVERSATION? WHICH COMPUTER (Host or VM) SENDS THIS PACKET?</w:t>
      </w:r>
    </w:p>
    <w:p w14:paraId="29C9E850" w14:textId="384EA47B" w:rsidR="000C15EA" w:rsidRPr="003A2392" w:rsidRDefault="00040FAE" w:rsidP="003A2392">
      <w:pPr>
        <w:rPr>
          <w:rFonts w:ascii="Arial" w:hAnsi="Arial" w:cs="Arial"/>
        </w:rPr>
      </w:pPr>
      <w:r w:rsidRPr="003A2392">
        <w:rPr>
          <w:rFonts w:ascii="Arial" w:hAnsi="Arial" w:cs="Arial"/>
        </w:rPr>
        <w:t>The flag of the last packet is ACK</w:t>
      </w:r>
      <w:r w:rsidR="00E02492">
        <w:rPr>
          <w:rFonts w:ascii="Arial" w:hAnsi="Arial" w:cs="Arial"/>
        </w:rPr>
        <w:t xml:space="preserve">. </w:t>
      </w:r>
      <w:r w:rsidR="003C7ABA">
        <w:rPr>
          <w:rFonts w:ascii="Arial" w:hAnsi="Arial" w:cs="Arial"/>
        </w:rPr>
        <w:t xml:space="preserve">Sent from the </w:t>
      </w:r>
      <w:r w:rsidR="00324F8E">
        <w:rPr>
          <w:rFonts w:ascii="Arial" w:hAnsi="Arial" w:cs="Arial"/>
        </w:rPr>
        <w:t>server (VM)</w:t>
      </w:r>
    </w:p>
    <w:p w14:paraId="41E20846" w14:textId="77777777" w:rsidR="000C15EA" w:rsidRPr="003A2392" w:rsidRDefault="000C15EA" w:rsidP="003A2392">
      <w:pPr>
        <w:rPr>
          <w:rFonts w:ascii="Arial" w:hAnsi="Arial" w:cs="Arial"/>
        </w:rPr>
      </w:pPr>
    </w:p>
    <w:p w14:paraId="17643CA6" w14:textId="5A22AED4" w:rsidR="000C15EA" w:rsidRPr="003A2392" w:rsidRDefault="00040FA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  <w:b/>
          <w:bCs/>
        </w:rPr>
        <w:t>20) NOW THAT THE Windows 10 VM IS ON THE “VIRTUAL HOST-ONLY ADAPTER</w:t>
      </w:r>
      <w:proofErr w:type="gramStart"/>
      <w:r w:rsidRPr="003A2392">
        <w:rPr>
          <w:rFonts w:ascii="Arial" w:hAnsi="Arial" w:cs="Arial"/>
          <w:b/>
          <w:bCs/>
        </w:rPr>
        <w:t>,”OPEN</w:t>
      </w:r>
      <w:proofErr w:type="gramEnd"/>
      <w:r w:rsidRPr="003A2392">
        <w:rPr>
          <w:rFonts w:ascii="Arial" w:hAnsi="Arial" w:cs="Arial"/>
          <w:b/>
          <w:bCs/>
        </w:rPr>
        <w:t xml:space="preserve"> A BROWSER INSIDE THE VM AND ACCESS </w:t>
      </w:r>
      <w:hyperlink r:id="rId7" w:history="1">
        <w:r w:rsidR="00E31F2A" w:rsidRPr="00F64D90">
          <w:rPr>
            <w:rStyle w:val="Hyperlink"/>
            <w:rFonts w:ascii="Arial" w:hAnsi="Arial" w:cs="Arial"/>
            <w:b/>
            <w:bCs/>
          </w:rPr>
          <w:t>http://www.csun.edu</w:t>
        </w:r>
      </w:hyperlink>
      <w:r w:rsidR="00E31F2A">
        <w:rPr>
          <w:rFonts w:ascii="Arial" w:hAnsi="Arial" w:cs="Arial"/>
          <w:b/>
          <w:bCs/>
        </w:rPr>
        <w:t xml:space="preserve"> </w:t>
      </w:r>
      <w:r w:rsidRPr="003A2392">
        <w:rPr>
          <w:rFonts w:ascii="Arial" w:hAnsi="Arial" w:cs="Arial"/>
          <w:b/>
          <w:bCs/>
        </w:rPr>
        <w:t>DOES THIS SUCCEED? WHY OR WHY NOT?</w:t>
      </w:r>
    </w:p>
    <w:p w14:paraId="7B777043" w14:textId="0AB30B3E" w:rsidR="000C15EA" w:rsidRPr="003A2392" w:rsidRDefault="00324F8E" w:rsidP="003A2392">
      <w:pPr>
        <w:rPr>
          <w:rFonts w:ascii="Arial" w:hAnsi="Arial" w:cs="Arial"/>
          <w:b/>
          <w:bCs/>
        </w:rPr>
      </w:pPr>
      <w:r w:rsidRPr="003A2392">
        <w:rPr>
          <w:rFonts w:ascii="Arial" w:hAnsi="Arial" w:cs="Arial"/>
        </w:rPr>
        <w:t>No,</w:t>
      </w:r>
      <w:r w:rsidR="00040FAE" w:rsidRPr="003A2392">
        <w:rPr>
          <w:rFonts w:ascii="Arial" w:hAnsi="Arial" w:cs="Arial"/>
        </w:rPr>
        <w:t xml:space="preserve"> we </w:t>
      </w:r>
      <w:proofErr w:type="gramStart"/>
      <w:r w:rsidR="00040FAE" w:rsidRPr="003A2392">
        <w:rPr>
          <w:rFonts w:ascii="Arial" w:hAnsi="Arial" w:cs="Arial"/>
        </w:rPr>
        <w:t>can’t</w:t>
      </w:r>
      <w:proofErr w:type="gramEnd"/>
      <w:r w:rsidR="00040FAE" w:rsidRPr="003A2392">
        <w:rPr>
          <w:rFonts w:ascii="Arial" w:hAnsi="Arial" w:cs="Arial"/>
        </w:rPr>
        <w:t xml:space="preserve"> reach the internet because in host only adapter the VM is virtually connected only to the host.</w:t>
      </w:r>
    </w:p>
    <w:sectPr w:rsidR="000C15EA" w:rsidRPr="003A2392" w:rsidSect="003A2392">
      <w:headerReference w:type="default" r:id="rId8"/>
      <w:pgSz w:w="12240" w:h="15840"/>
      <w:pgMar w:top="1440" w:right="1440" w:bottom="1440" w:left="144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EF696B" w14:textId="77777777" w:rsidR="003A2392" w:rsidRDefault="003A2392" w:rsidP="003A2392">
      <w:r>
        <w:separator/>
      </w:r>
    </w:p>
  </w:endnote>
  <w:endnote w:type="continuationSeparator" w:id="0">
    <w:p w14:paraId="755E2CE6" w14:textId="77777777" w:rsidR="003A2392" w:rsidRDefault="003A2392" w:rsidP="003A23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Noto Serif CJK SC">
    <w:altName w:val="Cambria"/>
    <w:panose1 w:val="00000000000000000000"/>
    <w:charset w:val="00"/>
    <w:family w:val="roman"/>
    <w:notTrueType/>
    <w:pitch w:val="default"/>
  </w:font>
  <w:font w:name="Lohit Devanagari">
    <w:panose1 w:val="020B0600000000000000"/>
    <w:charset w:val="00"/>
    <w:family w:val="swiss"/>
    <w:pitch w:val="variable"/>
    <w:sig w:usb0="80008023" w:usb1="00002042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AD974B" w14:textId="77777777" w:rsidR="003A2392" w:rsidRDefault="003A2392" w:rsidP="003A2392">
      <w:r>
        <w:separator/>
      </w:r>
    </w:p>
  </w:footnote>
  <w:footnote w:type="continuationSeparator" w:id="0">
    <w:p w14:paraId="729AEF06" w14:textId="77777777" w:rsidR="003A2392" w:rsidRDefault="003A2392" w:rsidP="003A23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818693" w14:textId="0F06E8AD" w:rsidR="003A2392" w:rsidRDefault="003A2392" w:rsidP="003A2392">
    <w:pPr>
      <w:pStyle w:val="Header"/>
      <w:bidi/>
    </w:pPr>
  </w:p>
  <w:p w14:paraId="1718E6E7" w14:textId="5E7A9A21" w:rsidR="003A2392" w:rsidRDefault="003A2392" w:rsidP="003A2392">
    <w:pPr>
      <w:pStyle w:val="Header"/>
      <w:bidi/>
    </w:pPr>
    <w:r>
      <w:t>Bishoy A. Abdelmali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MjMxsjA1NDAyMzBX0lEKTi0uzszPAykwrgUA5mViNiwAAAA="/>
  </w:docVars>
  <w:rsids>
    <w:rsidRoot w:val="000C15EA"/>
    <w:rsid w:val="00040FAE"/>
    <w:rsid w:val="000C15EA"/>
    <w:rsid w:val="000E377D"/>
    <w:rsid w:val="002B26B1"/>
    <w:rsid w:val="00324F8E"/>
    <w:rsid w:val="003A2392"/>
    <w:rsid w:val="003C7ABA"/>
    <w:rsid w:val="00485799"/>
    <w:rsid w:val="00E02492"/>
    <w:rsid w:val="00E31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06901"/>
  <w15:docId w15:val="{D284C7F3-572C-490A-99DE-0BB492BFC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oto Serif CJK SC" w:hAnsi="Liberation Serif" w:cs="Lohit Devanagari"/>
        <w:kern w:val="2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3A2392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3A2392"/>
    <w:rPr>
      <w:rFonts w:cs="Mangal"/>
      <w:sz w:val="24"/>
      <w:szCs w:val="21"/>
    </w:rPr>
  </w:style>
  <w:style w:type="paragraph" w:styleId="Footer">
    <w:name w:val="footer"/>
    <w:basedOn w:val="Normal"/>
    <w:link w:val="FooterChar"/>
    <w:uiPriority w:val="99"/>
    <w:unhideWhenUsed/>
    <w:rsid w:val="003A2392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3A2392"/>
    <w:rPr>
      <w:rFonts w:cs="Mangal"/>
      <w:sz w:val="24"/>
      <w:szCs w:val="21"/>
    </w:rPr>
  </w:style>
  <w:style w:type="character" w:styleId="Hyperlink">
    <w:name w:val="Hyperlink"/>
    <w:basedOn w:val="DefaultParagraphFont"/>
    <w:uiPriority w:val="99"/>
    <w:unhideWhenUsed/>
    <w:rsid w:val="00E31F2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1F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508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csun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17DC1CAD-41AF-4B20-AF16-3954DDF84A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76</Words>
  <Characters>2149</Characters>
  <Application>Microsoft Office Word</Application>
  <DocSecurity>0</DocSecurity>
  <Lines>17</Lines>
  <Paragraphs>5</Paragraphs>
  <ScaleCrop>false</ScaleCrop>
  <Company/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Bishoy A. Abdelmalik</cp:lastModifiedBy>
  <cp:revision>10</cp:revision>
  <cp:lastPrinted>2021-02-06T23:10:00Z</cp:lastPrinted>
  <dcterms:created xsi:type="dcterms:W3CDTF">2021-02-06T14:13:00Z</dcterms:created>
  <dcterms:modified xsi:type="dcterms:W3CDTF">2021-02-10T06:03:00Z</dcterms:modified>
  <dc:language>en-US</dc:language>
</cp:coreProperties>
</file>